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BB8F2" w14:textId="708314B2" w:rsidR="00E73BD8" w:rsidRPr="00E73BD8" w:rsidRDefault="00E73BD8" w:rsidP="00E73BD8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color w:val="auto"/>
        </w:rPr>
        <w:t>Lab 03 Part 02</w:t>
      </w:r>
    </w:p>
    <w:p w14:paraId="3DAD794C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 xml:space="preserve">Logistic Regression: </w:t>
      </w:r>
    </w:p>
    <w:p w14:paraId="431332D3" w14:textId="05118EB3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raining Accuracy Score: </w:t>
      </w:r>
      <w:r>
        <w:rPr>
          <w:rFonts w:ascii="Times New Roman" w:hAnsi="Times New Roman" w:cs="Times New Roman"/>
          <w:color w:val="auto"/>
        </w:rPr>
        <w:t>96.6%</w:t>
      </w:r>
    </w:p>
    <w:p w14:paraId="529196CD" w14:textId="0E656E20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</w:p>
    <w:p w14:paraId="61D1A8CB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3653219F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 xml:space="preserve">LDA: </w:t>
      </w:r>
    </w:p>
    <w:p w14:paraId="2E3DA0DD" w14:textId="05885B5A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raining Accuracy Score: </w:t>
      </w:r>
      <w:r>
        <w:rPr>
          <w:rFonts w:ascii="Times New Roman" w:hAnsi="Times New Roman" w:cs="Times New Roman"/>
          <w:color w:val="auto"/>
        </w:rPr>
        <w:t>97.2%</w:t>
      </w:r>
    </w:p>
    <w:p w14:paraId="0D50F86F" w14:textId="4939DB71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97.4%</w:t>
      </w:r>
    </w:p>
    <w:p w14:paraId="59902319" w14:textId="77777777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76576C00" w14:textId="6E5F5015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 xml:space="preserve">KNN where K=1: </w:t>
      </w:r>
    </w:p>
    <w:p w14:paraId="12D72640" w14:textId="60D6232B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>Training Accuracy Score: 1</w:t>
      </w:r>
      <w:r>
        <w:rPr>
          <w:rFonts w:ascii="Times New Roman" w:hAnsi="Times New Roman" w:cs="Times New Roman"/>
          <w:color w:val="auto"/>
        </w:rPr>
        <w:t>00%</w:t>
      </w:r>
    </w:p>
    <w:p w14:paraId="62E32E9A" w14:textId="6C57AA79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95.7%</w:t>
      </w:r>
      <w:bookmarkStart w:id="0" w:name="_GoBack"/>
      <w:bookmarkEnd w:id="0"/>
    </w:p>
    <w:p w14:paraId="7A33D000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407FC37B" w14:textId="68319AAB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>KNN where K=</w:t>
      </w:r>
      <w:r w:rsidRPr="00E73BD8">
        <w:rPr>
          <w:rFonts w:ascii="Times New Roman" w:hAnsi="Times New Roman" w:cs="Times New Roman"/>
          <w:b/>
          <w:bCs/>
          <w:color w:val="auto"/>
        </w:rPr>
        <w:t>5</w:t>
      </w:r>
      <w:r w:rsidRPr="00E73BD8">
        <w:rPr>
          <w:rFonts w:ascii="Times New Roman" w:hAnsi="Times New Roman" w:cs="Times New Roman"/>
          <w:b/>
          <w:bCs/>
          <w:color w:val="auto"/>
        </w:rPr>
        <w:t xml:space="preserve">: </w:t>
      </w:r>
    </w:p>
    <w:p w14:paraId="007B10FE" w14:textId="31C37A8B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raining Accuracy Score: </w:t>
      </w:r>
      <w:r>
        <w:rPr>
          <w:rFonts w:ascii="Times New Roman" w:hAnsi="Times New Roman" w:cs="Times New Roman"/>
          <w:color w:val="auto"/>
        </w:rPr>
        <w:t>97.5%</w:t>
      </w:r>
    </w:p>
    <w:p w14:paraId="0C478272" w14:textId="34FACF35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>
        <w:rPr>
          <w:rFonts w:ascii="Times New Roman" w:hAnsi="Times New Roman" w:cs="Times New Roman"/>
          <w:color w:val="auto"/>
        </w:rPr>
        <w:t xml:space="preserve"> 96.8%</w:t>
      </w:r>
    </w:p>
    <w:p w14:paraId="14EBFC13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3FA4714B" w14:textId="33F6C2C0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>KNN where K=</w:t>
      </w:r>
      <w:r w:rsidRPr="00E73BD8">
        <w:rPr>
          <w:rFonts w:ascii="Times New Roman" w:hAnsi="Times New Roman" w:cs="Times New Roman"/>
          <w:b/>
          <w:bCs/>
          <w:color w:val="auto"/>
        </w:rPr>
        <w:t>5</w:t>
      </w:r>
      <w:r w:rsidRPr="00E73BD8">
        <w:rPr>
          <w:rFonts w:ascii="Times New Roman" w:hAnsi="Times New Roman" w:cs="Times New Roman"/>
          <w:b/>
          <w:bCs/>
          <w:color w:val="auto"/>
        </w:rPr>
        <w:t xml:space="preserve">0: </w:t>
      </w:r>
    </w:p>
    <w:p w14:paraId="4CD2CD62" w14:textId="39DFF411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raining Accuracy Score: </w:t>
      </w:r>
      <w:r>
        <w:rPr>
          <w:rFonts w:ascii="Times New Roman" w:hAnsi="Times New Roman" w:cs="Times New Roman"/>
          <w:color w:val="auto"/>
        </w:rPr>
        <w:t>96.7%</w:t>
      </w:r>
    </w:p>
    <w:p w14:paraId="4E1DFBA9" w14:textId="0E306F89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96.7%</w:t>
      </w:r>
    </w:p>
    <w:p w14:paraId="73338B78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6F4C5676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 xml:space="preserve">KNN where K=100: </w:t>
      </w:r>
    </w:p>
    <w:p w14:paraId="5E9DE56D" w14:textId="6AA7505A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raining Accuracy Score: </w:t>
      </w:r>
      <w:r>
        <w:rPr>
          <w:rFonts w:ascii="Times New Roman" w:hAnsi="Times New Roman" w:cs="Times New Roman"/>
          <w:color w:val="auto"/>
        </w:rPr>
        <w:t>96.7%</w:t>
      </w:r>
    </w:p>
    <w:p w14:paraId="6A776A7A" w14:textId="1E5C4082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96.7%</w:t>
      </w:r>
    </w:p>
    <w:p w14:paraId="54237B5D" w14:textId="70408B34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772943B9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023CA909" w14:textId="7777777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r w:rsidRPr="00E73BD8">
        <w:rPr>
          <w:rFonts w:ascii="Times New Roman" w:hAnsi="Times New Roman" w:cs="Times New Roman"/>
          <w:b/>
          <w:bCs/>
          <w:color w:val="auto"/>
        </w:rPr>
        <w:t xml:space="preserve">QDA: </w:t>
      </w:r>
    </w:p>
    <w:p w14:paraId="6C2D6228" w14:textId="13CEAD87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>Training Accuracy Score:</w:t>
      </w:r>
      <w:r>
        <w:rPr>
          <w:rFonts w:ascii="Times New Roman" w:hAnsi="Times New Roman" w:cs="Times New Roman"/>
          <w:color w:val="auto"/>
        </w:rPr>
        <w:t xml:space="preserve"> 97.2%</w:t>
      </w:r>
    </w:p>
    <w:p w14:paraId="241B98F6" w14:textId="47E029E6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 xml:space="preserve">Test Accuracy Score for this </w:t>
      </w:r>
      <w:proofErr w:type="gramStart"/>
      <w:r w:rsidRPr="00E73BD8">
        <w:rPr>
          <w:rFonts w:ascii="Times New Roman" w:hAnsi="Times New Roman" w:cs="Times New Roman"/>
          <w:color w:val="auto"/>
        </w:rPr>
        <w:t>model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>97.5%</w:t>
      </w:r>
    </w:p>
    <w:p w14:paraId="60B0A21D" w14:textId="77777777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51C7ECA8" w14:textId="40CBACCA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proofErr w:type="gramStart"/>
      <w:r w:rsidRPr="00E73BD8">
        <w:rPr>
          <w:rFonts w:ascii="Times New Roman" w:hAnsi="Times New Roman" w:cs="Times New Roman"/>
          <w:color w:val="auto"/>
        </w:rPr>
        <w:t>(h) :</w:t>
      </w:r>
      <w:proofErr w:type="gramEnd"/>
      <w:r w:rsidRPr="00E73BD8">
        <w:rPr>
          <w:rFonts w:ascii="Times New Roman" w:hAnsi="Times New Roman" w:cs="Times New Roman"/>
          <w:color w:val="auto"/>
        </w:rPr>
        <w:t xml:space="preserve"> Think strategies to improve the test accuracy? </w:t>
      </w:r>
    </w:p>
    <w:p w14:paraId="30EC8F92" w14:textId="77777777" w:rsid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</w:p>
    <w:p w14:paraId="762F4FFC" w14:textId="77777777" w:rsidR="00E73BD8" w:rsidRDefault="00E73BD8" w:rsidP="00E73BD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E73BD8">
        <w:rPr>
          <w:rFonts w:ascii="Times New Roman" w:hAnsi="Times New Roman" w:cs="Times New Roman"/>
          <w:sz w:val="24"/>
          <w:szCs w:val="24"/>
        </w:rPr>
        <w:t>. Changing the predictors and comparing the accuracy among those models.</w:t>
      </w:r>
    </w:p>
    <w:p w14:paraId="42D6DC25" w14:textId="325EB415" w:rsidR="00E73BD8" w:rsidRPr="00E73BD8" w:rsidRDefault="00E73BD8" w:rsidP="00E73BD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2.</w:t>
      </w:r>
      <w:r w:rsidRPr="00E73B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A</w:t>
      </w:r>
      <w:r w:rsidRPr="00E73BD8">
        <w:rPr>
          <w:rFonts w:ascii="Times New Roman" w:hAnsi="Times New Roman" w:cs="Times New Roman"/>
          <w:sz w:val="24"/>
          <w:szCs w:val="24"/>
        </w:rPr>
        <w:t xml:space="preserve">veraging various models after their implementation. </w:t>
      </w:r>
    </w:p>
    <w:p w14:paraId="112D51BD" w14:textId="12A56EF1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 w:rsidRPr="00E73BD8">
        <w:rPr>
          <w:rFonts w:ascii="Times New Roman" w:hAnsi="Times New Roman" w:cs="Times New Roman"/>
          <w:color w:val="auto"/>
        </w:rPr>
        <w:t>3. Using cross validation</w:t>
      </w:r>
    </w:p>
    <w:p w14:paraId="47C83F73" w14:textId="46FE5E8E" w:rsidR="00E73BD8" w:rsidRPr="00E73BD8" w:rsidRDefault="00E73BD8" w:rsidP="00E73BD8">
      <w:pPr>
        <w:pStyle w:val="Default"/>
        <w:spacing w:line="36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4.</w:t>
      </w:r>
      <w:r w:rsidRPr="00E73BD8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Using </w:t>
      </w:r>
      <w:r w:rsidRPr="00E73BD8">
        <w:rPr>
          <w:rFonts w:ascii="Times New Roman" w:hAnsi="Times New Roman" w:cs="Times New Roman"/>
          <w:color w:val="auto"/>
        </w:rPr>
        <w:t xml:space="preserve">Bagging and boosting. </w:t>
      </w:r>
    </w:p>
    <w:sectPr w:rsidR="00E73BD8" w:rsidRPr="00E73B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zCyNDC0MDYxtTBV0lEKTi0uzszPAykwrAUA33mSsywAAAA="/>
  </w:docVars>
  <w:rsids>
    <w:rsidRoot w:val="00E73BD8"/>
    <w:rsid w:val="000545FD"/>
    <w:rsid w:val="005406BB"/>
    <w:rsid w:val="00E73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7CFF7"/>
  <w15:chartTrackingRefBased/>
  <w15:docId w15:val="{851BE77C-D34D-41E5-BEB6-94855A04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B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B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73B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Mohan Sujir</dc:creator>
  <cp:keywords/>
  <dc:description/>
  <cp:lastModifiedBy>Sachin Mohan Sujir</cp:lastModifiedBy>
  <cp:revision>2</cp:revision>
  <cp:lastPrinted>2019-11-08T07:13:00Z</cp:lastPrinted>
  <dcterms:created xsi:type="dcterms:W3CDTF">2019-11-08T07:04:00Z</dcterms:created>
  <dcterms:modified xsi:type="dcterms:W3CDTF">2019-11-08T07:17:00Z</dcterms:modified>
</cp:coreProperties>
</file>